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7B20" w:rsidRPr="007A7F26" w:rsidRDefault="00D57B20" w:rsidP="00D57B2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ke Wales Charter Schools</w:t>
      </w:r>
    </w:p>
    <w:p w:rsidR="00D57B20" w:rsidRPr="007A7F26" w:rsidRDefault="00D57B20" w:rsidP="00D57B20">
      <w:pPr>
        <w:jc w:val="center"/>
        <w:rPr>
          <w:b/>
          <w:sz w:val="28"/>
          <w:szCs w:val="28"/>
        </w:rPr>
      </w:pPr>
      <w:r w:rsidRPr="007A7F26">
        <w:rPr>
          <w:b/>
          <w:sz w:val="28"/>
          <w:szCs w:val="28"/>
        </w:rPr>
        <w:t>Payroll Schedule</w:t>
      </w:r>
    </w:p>
    <w:p w:rsidR="00D57B20" w:rsidRDefault="00D57B20" w:rsidP="00D57B20">
      <w:pPr>
        <w:jc w:val="center"/>
        <w:rPr>
          <w:b/>
          <w:sz w:val="28"/>
          <w:szCs w:val="28"/>
        </w:rPr>
      </w:pPr>
      <w:r w:rsidRPr="007A7F26">
        <w:rPr>
          <w:b/>
          <w:sz w:val="28"/>
          <w:szCs w:val="28"/>
        </w:rPr>
        <w:t>20</w:t>
      </w:r>
      <w:r w:rsidR="00066360">
        <w:rPr>
          <w:b/>
          <w:sz w:val="28"/>
          <w:szCs w:val="28"/>
        </w:rPr>
        <w:t>2</w:t>
      </w:r>
      <w:r w:rsidR="004853B6">
        <w:rPr>
          <w:b/>
          <w:sz w:val="28"/>
          <w:szCs w:val="28"/>
        </w:rPr>
        <w:t>3</w:t>
      </w:r>
      <w:r w:rsidRPr="007A7F26">
        <w:rPr>
          <w:b/>
          <w:sz w:val="28"/>
          <w:szCs w:val="28"/>
        </w:rPr>
        <w:t>-20</w:t>
      </w:r>
      <w:r w:rsidR="00066360">
        <w:rPr>
          <w:b/>
          <w:sz w:val="28"/>
          <w:szCs w:val="28"/>
        </w:rPr>
        <w:t>2</w:t>
      </w:r>
      <w:r w:rsidR="004853B6">
        <w:rPr>
          <w:b/>
          <w:sz w:val="28"/>
          <w:szCs w:val="28"/>
        </w:rPr>
        <w:t>4</w:t>
      </w:r>
    </w:p>
    <w:p w:rsidR="00D57B20" w:rsidRDefault="00D57B20" w:rsidP="00D57B20"/>
    <w:tbl>
      <w:tblPr>
        <w:tblW w:w="0" w:type="auto"/>
        <w:tblInd w:w="12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1"/>
        <w:gridCol w:w="2090"/>
        <w:gridCol w:w="1961"/>
        <w:gridCol w:w="2090"/>
      </w:tblGrid>
      <w:tr w:rsidR="00FB5C44" w:rsidTr="00366C0B">
        <w:tc>
          <w:tcPr>
            <w:tcW w:w="2091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FB5C44" w:rsidRPr="00811148" w:rsidRDefault="00FB5C44" w:rsidP="00CE432F">
            <w:pPr>
              <w:jc w:val="center"/>
              <w:rPr>
                <w:b/>
              </w:rPr>
            </w:pPr>
            <w:r w:rsidRPr="00811148">
              <w:rPr>
                <w:b/>
              </w:rPr>
              <w:t>Payroll Period Begins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FB5C44" w:rsidRPr="00811148" w:rsidRDefault="00FB5C44" w:rsidP="00CE432F">
            <w:pPr>
              <w:jc w:val="center"/>
              <w:rPr>
                <w:b/>
              </w:rPr>
            </w:pPr>
            <w:r w:rsidRPr="00811148">
              <w:rPr>
                <w:b/>
              </w:rPr>
              <w:t>Payroll Period Ends</w:t>
            </w:r>
          </w:p>
        </w:tc>
        <w:tc>
          <w:tcPr>
            <w:tcW w:w="1961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FB5C44" w:rsidRPr="00811148" w:rsidRDefault="00FB5C44" w:rsidP="00FB5C44">
            <w:pPr>
              <w:jc w:val="center"/>
              <w:rPr>
                <w:b/>
              </w:rPr>
            </w:pPr>
            <w:r w:rsidRPr="00FB5C44">
              <w:rPr>
                <w:b/>
                <w:highlight w:val="yellow"/>
              </w:rPr>
              <w:t>Payroll Totals Due by 9:00</w:t>
            </w:r>
            <w:r w:rsidR="007835DC">
              <w:rPr>
                <w:b/>
                <w:highlight w:val="yellow"/>
              </w:rPr>
              <w:t xml:space="preserve"> </w:t>
            </w:r>
            <w:r w:rsidRPr="00FB5C44">
              <w:rPr>
                <w:b/>
                <w:highlight w:val="yellow"/>
              </w:rPr>
              <w:t>AM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FB5C44" w:rsidRPr="00811148" w:rsidRDefault="00FB5C44" w:rsidP="00CE432F">
            <w:pPr>
              <w:jc w:val="center"/>
              <w:rPr>
                <w:b/>
              </w:rPr>
            </w:pPr>
            <w:r w:rsidRPr="00811148">
              <w:rPr>
                <w:b/>
              </w:rPr>
              <w:t>Check Date</w:t>
            </w:r>
          </w:p>
          <w:p w:rsidR="00FB5C44" w:rsidRPr="00811148" w:rsidRDefault="00FB5C44" w:rsidP="00CE432F">
            <w:pPr>
              <w:jc w:val="center"/>
              <w:rPr>
                <w:b/>
              </w:rPr>
            </w:pPr>
          </w:p>
        </w:tc>
      </w:tr>
      <w:tr w:rsidR="00FB5C44" w:rsidTr="00366C0B">
        <w:tc>
          <w:tcPr>
            <w:tcW w:w="2091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FB5C44" w:rsidRPr="00FB4261" w:rsidRDefault="00FB5C44" w:rsidP="00FB5C44">
            <w:pPr>
              <w:jc w:val="center"/>
            </w:pPr>
            <w:r>
              <w:t>July 1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FB5C44" w:rsidRPr="00FB4261" w:rsidRDefault="00FB5C44" w:rsidP="00FB5C44">
            <w:pPr>
              <w:jc w:val="center"/>
            </w:pPr>
            <w:r>
              <w:t xml:space="preserve">July </w:t>
            </w:r>
            <w:r w:rsidR="004853B6">
              <w:t>6</w:t>
            </w:r>
          </w:p>
        </w:tc>
        <w:tc>
          <w:tcPr>
            <w:tcW w:w="1961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FB5C44" w:rsidRDefault="00FB5C44" w:rsidP="00FB5C44">
            <w:pPr>
              <w:jc w:val="center"/>
            </w:pPr>
            <w:r>
              <w:t xml:space="preserve">July </w:t>
            </w:r>
            <w:r w:rsidR="004853B6">
              <w:t>7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FB5C44" w:rsidRPr="00FB4261" w:rsidRDefault="00C354F1" w:rsidP="00FB1A2B">
            <w:pPr>
              <w:jc w:val="center"/>
            </w:pPr>
            <w:r>
              <w:t>July 1</w:t>
            </w:r>
            <w:r w:rsidR="004853B6">
              <w:t>4</w:t>
            </w:r>
          </w:p>
        </w:tc>
      </w:tr>
      <w:tr w:rsidR="00FB5C44" w:rsidTr="004853B6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FB5C44" w:rsidRDefault="00FB5C44" w:rsidP="00FB5C44">
            <w:pPr>
              <w:jc w:val="center"/>
            </w:pPr>
            <w:r>
              <w:t xml:space="preserve">July </w:t>
            </w:r>
            <w:r w:rsidR="004853B6">
              <w:t>7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FB5C44" w:rsidRDefault="00FB5C44" w:rsidP="00FB5C44">
            <w:pPr>
              <w:jc w:val="center"/>
            </w:pPr>
            <w:r>
              <w:t xml:space="preserve">July </w:t>
            </w:r>
            <w:r w:rsidR="00C354F1">
              <w:t>2</w:t>
            </w:r>
            <w:r w:rsidR="0087344D">
              <w:t>1</w:t>
            </w:r>
          </w:p>
        </w:tc>
        <w:tc>
          <w:tcPr>
            <w:tcW w:w="196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050DC0" w:rsidRDefault="00607B55" w:rsidP="00050DC0">
            <w:pPr>
              <w:jc w:val="center"/>
            </w:pPr>
            <w:r>
              <w:t>July 2</w:t>
            </w:r>
            <w:r w:rsidR="004853B6">
              <w:t>4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B5C44" w:rsidRDefault="00607B55" w:rsidP="00607B55">
            <w:pPr>
              <w:jc w:val="center"/>
            </w:pPr>
            <w:r w:rsidRPr="004853B6">
              <w:t xml:space="preserve">July </w:t>
            </w:r>
            <w:r w:rsidR="0087344D" w:rsidRPr="004853B6">
              <w:t>29</w:t>
            </w:r>
            <w:r w:rsidRPr="004853B6">
              <w:t xml:space="preserve"> </w:t>
            </w:r>
            <w:r w:rsidR="00913725" w:rsidRPr="004853B6">
              <w:t xml:space="preserve"> </w:t>
            </w:r>
          </w:p>
        </w:tc>
      </w:tr>
      <w:tr w:rsidR="00C354F1" w:rsidTr="00366C0B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FB4261" w:rsidRDefault="00C354F1" w:rsidP="00F2213C">
            <w:pPr>
              <w:jc w:val="center"/>
            </w:pPr>
            <w:r>
              <w:t>July 2</w:t>
            </w:r>
            <w:r w:rsidR="0087344D">
              <w:t>2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FB4261" w:rsidRDefault="00066360" w:rsidP="00F2213C">
            <w:pPr>
              <w:jc w:val="center"/>
            </w:pPr>
            <w:r>
              <w:t xml:space="preserve">August </w:t>
            </w:r>
            <w:r w:rsidR="004853B6">
              <w:t>7</w:t>
            </w:r>
          </w:p>
        </w:tc>
        <w:tc>
          <w:tcPr>
            <w:tcW w:w="196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FB4261" w:rsidRDefault="00066360" w:rsidP="00F2213C">
            <w:pPr>
              <w:jc w:val="center"/>
            </w:pPr>
            <w:r>
              <w:t xml:space="preserve">August </w:t>
            </w:r>
            <w:r w:rsidR="004853B6">
              <w:t>8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Default="00066360" w:rsidP="00CE432F">
            <w:pPr>
              <w:jc w:val="center"/>
            </w:pPr>
            <w:r>
              <w:t>August 1</w:t>
            </w:r>
            <w:r w:rsidR="0087344D">
              <w:t>5</w:t>
            </w:r>
          </w:p>
        </w:tc>
      </w:tr>
      <w:tr w:rsidR="00C354F1" w:rsidTr="00366C0B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FB4261" w:rsidRDefault="00DF6B34" w:rsidP="00F2213C">
            <w:pPr>
              <w:jc w:val="center"/>
            </w:pPr>
            <w:r>
              <w:t xml:space="preserve">August </w:t>
            </w:r>
            <w:r w:rsidR="004853B6">
              <w:t>8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FB4261" w:rsidRDefault="00B52B11" w:rsidP="00F2213C">
            <w:pPr>
              <w:jc w:val="center"/>
            </w:pPr>
            <w:r>
              <w:t>August</w:t>
            </w:r>
            <w:r w:rsidR="00066360">
              <w:t xml:space="preserve"> 2</w:t>
            </w:r>
            <w:r w:rsidR="004853B6">
              <w:t>3</w:t>
            </w:r>
            <w:r w:rsidR="00C354F1">
              <w:t xml:space="preserve"> </w:t>
            </w:r>
          </w:p>
        </w:tc>
        <w:tc>
          <w:tcPr>
            <w:tcW w:w="196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FB4261" w:rsidRDefault="00066360" w:rsidP="00F2213C">
            <w:pPr>
              <w:jc w:val="center"/>
            </w:pPr>
            <w:r>
              <w:t>August 24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FB4261" w:rsidRDefault="00C354F1" w:rsidP="006B1029">
            <w:pPr>
              <w:jc w:val="center"/>
            </w:pPr>
            <w:r w:rsidRPr="004853B6">
              <w:t>August 31</w:t>
            </w:r>
          </w:p>
        </w:tc>
      </w:tr>
      <w:tr w:rsidR="00C354F1" w:rsidTr="00366C0B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Default="00DF6B34" w:rsidP="00F2213C">
            <w:pPr>
              <w:jc w:val="center"/>
            </w:pPr>
            <w:r>
              <w:t>August 2</w:t>
            </w:r>
            <w:r w:rsidR="0002791A">
              <w:t>4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Default="00747205" w:rsidP="00F2213C">
            <w:pPr>
              <w:jc w:val="center"/>
            </w:pPr>
            <w:r w:rsidRPr="0002791A">
              <w:t xml:space="preserve">September </w:t>
            </w:r>
            <w:r w:rsidR="0087344D">
              <w:t>7</w:t>
            </w:r>
          </w:p>
        </w:tc>
        <w:tc>
          <w:tcPr>
            <w:tcW w:w="196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87344D" w:rsidRDefault="00066360" w:rsidP="00F2213C">
            <w:pPr>
              <w:jc w:val="center"/>
            </w:pPr>
            <w:r w:rsidRPr="0087344D">
              <w:t xml:space="preserve">September </w:t>
            </w:r>
            <w:r w:rsidR="0087344D" w:rsidRPr="0087344D">
              <w:t>8</w:t>
            </w:r>
            <w:r w:rsidR="00C354F1" w:rsidRPr="0087344D">
              <w:t xml:space="preserve"> 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Default="00066360" w:rsidP="00CE432F">
            <w:pPr>
              <w:jc w:val="center"/>
            </w:pPr>
            <w:r>
              <w:t>September 15</w:t>
            </w:r>
          </w:p>
        </w:tc>
      </w:tr>
      <w:tr w:rsidR="00C354F1" w:rsidRPr="00050DC0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DF6B34" w:rsidP="00F2213C">
            <w:pPr>
              <w:jc w:val="center"/>
            </w:pPr>
            <w:r>
              <w:t xml:space="preserve">September </w:t>
            </w:r>
            <w:r w:rsidR="0087344D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066360">
            <w:pPr>
              <w:jc w:val="center"/>
            </w:pPr>
            <w:r>
              <w:t>September 2</w:t>
            </w:r>
            <w:r w:rsidR="004853B6">
              <w:t>1</w:t>
            </w:r>
            <w:r w:rsidR="00C354F1">
              <w:t xml:space="preserve"> 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F2213C">
            <w:pPr>
              <w:jc w:val="center"/>
            </w:pPr>
            <w:r>
              <w:t>September 2</w:t>
            </w:r>
            <w:r w:rsidR="004853B6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Pr="004853B6" w:rsidRDefault="00B52B11" w:rsidP="00CE432F">
            <w:pPr>
              <w:jc w:val="center"/>
            </w:pPr>
            <w:r w:rsidRPr="004853B6">
              <w:t xml:space="preserve">September </w:t>
            </w:r>
            <w:r w:rsidR="004853B6" w:rsidRPr="004853B6">
              <w:t>29</w:t>
            </w:r>
          </w:p>
        </w:tc>
      </w:tr>
      <w:tr w:rsidR="00C354F1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F2213C">
            <w:pPr>
              <w:jc w:val="center"/>
            </w:pPr>
            <w:r>
              <w:t>September 2</w:t>
            </w:r>
            <w:r w:rsidR="004853B6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B52B11" w:rsidP="00F2213C">
            <w:pPr>
              <w:jc w:val="center"/>
            </w:pPr>
            <w:r>
              <w:t xml:space="preserve">October </w:t>
            </w:r>
            <w:r w:rsidR="006E73E4">
              <w:t>4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Pr="000624AF" w:rsidRDefault="00C354F1" w:rsidP="00F2213C">
            <w:pPr>
              <w:jc w:val="center"/>
              <w:rPr>
                <w:highlight w:val="red"/>
              </w:rPr>
            </w:pPr>
            <w:r w:rsidRPr="00D9152C">
              <w:rPr>
                <w:highlight w:val="cyan"/>
              </w:rPr>
              <w:t xml:space="preserve">October </w:t>
            </w:r>
            <w:r w:rsidR="006E73E4" w:rsidRPr="00D9152C">
              <w:rPr>
                <w:highlight w:val="cyan"/>
              </w:rPr>
              <w:t>5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Pr="00797307" w:rsidRDefault="00C354F1" w:rsidP="00CE432F">
            <w:pPr>
              <w:jc w:val="center"/>
            </w:pPr>
            <w:r>
              <w:t>October 1</w:t>
            </w:r>
            <w:r w:rsidR="00DD6E7C">
              <w:t>3</w:t>
            </w:r>
          </w:p>
        </w:tc>
      </w:tr>
      <w:tr w:rsidR="00C354F1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A01117" w:rsidP="00F2213C">
            <w:pPr>
              <w:jc w:val="center"/>
            </w:pPr>
            <w:r>
              <w:t xml:space="preserve">October </w:t>
            </w:r>
            <w:r w:rsidR="006E73E4">
              <w:t>6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F2213C">
            <w:pPr>
              <w:jc w:val="center"/>
            </w:pPr>
            <w:r>
              <w:t>October</w:t>
            </w:r>
            <w:r w:rsidR="0087344D">
              <w:t xml:space="preserve"> </w:t>
            </w:r>
            <w:r w:rsidR="0028638A">
              <w:t>2</w:t>
            </w:r>
            <w:r w:rsidR="00DD6E7C">
              <w:t>3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F2213C">
            <w:pPr>
              <w:jc w:val="center"/>
            </w:pPr>
            <w:r>
              <w:t>October 2</w:t>
            </w:r>
            <w:r w:rsidR="0028638A">
              <w:t>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F634F2">
            <w:pPr>
              <w:jc w:val="center"/>
            </w:pPr>
            <w:r w:rsidRPr="004853B6">
              <w:t>Octobe</w:t>
            </w:r>
            <w:r w:rsidR="000624AF" w:rsidRPr="004853B6">
              <w:t xml:space="preserve">r </w:t>
            </w:r>
            <w:r w:rsidR="0087344D" w:rsidRPr="004853B6">
              <w:t>31</w:t>
            </w:r>
            <w:r w:rsidR="000624AF" w:rsidRPr="004853B6">
              <w:t xml:space="preserve">  </w:t>
            </w:r>
            <w:r w:rsidRPr="004853B6">
              <w:t xml:space="preserve"> </w:t>
            </w:r>
            <w:r w:rsidR="00C354F1" w:rsidRPr="004853B6">
              <w:t xml:space="preserve"> </w:t>
            </w:r>
          </w:p>
        </w:tc>
      </w:tr>
      <w:tr w:rsidR="00C354F1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47205" w:rsidRDefault="00066360" w:rsidP="00747205">
            <w:pPr>
              <w:jc w:val="center"/>
            </w:pPr>
            <w:r>
              <w:t>October 2</w:t>
            </w:r>
            <w:r w:rsidR="00DD6E7C">
              <w:t>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F2213C">
            <w:pPr>
              <w:jc w:val="center"/>
            </w:pPr>
            <w:r>
              <w:t xml:space="preserve">November </w:t>
            </w:r>
            <w:r w:rsidR="00DD6E7C">
              <w:t>7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F2213C">
            <w:pPr>
              <w:jc w:val="center"/>
            </w:pPr>
            <w:r w:rsidRPr="00D9152C">
              <w:rPr>
                <w:highlight w:val="cyan"/>
              </w:rPr>
              <w:t xml:space="preserve">November </w:t>
            </w:r>
            <w:r w:rsidR="00DD6E7C" w:rsidRPr="00D9152C">
              <w:rPr>
                <w:highlight w:val="cyan"/>
              </w:rPr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CE432F">
            <w:pPr>
              <w:jc w:val="center"/>
            </w:pPr>
            <w:r>
              <w:t>November 1</w:t>
            </w:r>
            <w:r w:rsidR="000624AF">
              <w:t>5</w:t>
            </w:r>
          </w:p>
        </w:tc>
      </w:tr>
      <w:tr w:rsidR="00747205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47205" w:rsidRDefault="00747205" w:rsidP="00747205">
            <w:pPr>
              <w:jc w:val="center"/>
            </w:pPr>
            <w:r>
              <w:t xml:space="preserve">November </w:t>
            </w:r>
            <w:r w:rsidR="00DD6E7C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47205" w:rsidRDefault="00747205" w:rsidP="00F2213C">
            <w:pPr>
              <w:jc w:val="center"/>
            </w:pPr>
            <w:r>
              <w:t>November 1</w:t>
            </w:r>
            <w:r w:rsidR="00554E1A">
              <w:t>5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47205" w:rsidRDefault="00747205" w:rsidP="00F2213C">
            <w:pPr>
              <w:jc w:val="center"/>
            </w:pPr>
            <w:r w:rsidRPr="00D9152C">
              <w:rPr>
                <w:highlight w:val="cyan"/>
              </w:rPr>
              <w:t>November 1</w:t>
            </w:r>
            <w:r w:rsidR="00554E1A" w:rsidRPr="00D9152C">
              <w:rPr>
                <w:highlight w:val="cyan"/>
              </w:rPr>
              <w:t>6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47205" w:rsidRDefault="000B4787" w:rsidP="00CE432F">
            <w:pPr>
              <w:jc w:val="center"/>
            </w:pPr>
            <w:r>
              <w:t>November 30</w:t>
            </w:r>
          </w:p>
        </w:tc>
      </w:tr>
      <w:tr w:rsidR="000B4787" w:rsidTr="00325664">
        <w:tc>
          <w:tcPr>
            <w:tcW w:w="8232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0B4787" w:rsidRDefault="00DD6E7C" w:rsidP="00CE432F">
            <w:pPr>
              <w:jc w:val="center"/>
            </w:pPr>
            <w:r w:rsidRPr="00D9152C">
              <w:rPr>
                <w:highlight w:val="cyan"/>
              </w:rPr>
              <w:t>Please hold s</w:t>
            </w:r>
            <w:r w:rsidR="000B4787" w:rsidRPr="00D9152C">
              <w:rPr>
                <w:highlight w:val="cyan"/>
              </w:rPr>
              <w:t xml:space="preserve">pecial activity </w:t>
            </w:r>
            <w:r w:rsidRPr="00D9152C">
              <w:rPr>
                <w:highlight w:val="cyan"/>
              </w:rPr>
              <w:t xml:space="preserve">we </w:t>
            </w:r>
            <w:r w:rsidR="000B4787" w:rsidRPr="00D9152C">
              <w:rPr>
                <w:highlight w:val="cyan"/>
              </w:rPr>
              <w:t>will process on 12/15/202</w:t>
            </w:r>
            <w:r w:rsidRPr="00D9152C">
              <w:rPr>
                <w:highlight w:val="cyan"/>
              </w:rPr>
              <w:t>3</w:t>
            </w:r>
          </w:p>
        </w:tc>
      </w:tr>
      <w:tr w:rsidR="00050DC0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050DC0" w:rsidRDefault="00E92390" w:rsidP="00CE432F">
            <w:pPr>
              <w:jc w:val="center"/>
            </w:pPr>
            <w:r>
              <w:t xml:space="preserve">November </w:t>
            </w:r>
            <w:r w:rsidR="0080284E">
              <w:t>1</w:t>
            </w:r>
            <w:r w:rsidR="00554E1A">
              <w:t>6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050DC0" w:rsidRDefault="00050DC0" w:rsidP="00CE432F">
            <w:pPr>
              <w:jc w:val="center"/>
            </w:pPr>
            <w:r>
              <w:t xml:space="preserve">December </w:t>
            </w:r>
            <w:r w:rsidR="00066360">
              <w:t>7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050DC0" w:rsidRDefault="00E92390" w:rsidP="00CE432F">
            <w:pPr>
              <w:jc w:val="center"/>
            </w:pPr>
            <w:r>
              <w:t xml:space="preserve">December </w:t>
            </w:r>
            <w:r w:rsidR="00066360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050DC0" w:rsidRDefault="00050DC0" w:rsidP="00C354F1">
            <w:pPr>
              <w:jc w:val="center"/>
            </w:pPr>
            <w:r w:rsidRPr="004853B6">
              <w:t>December</w:t>
            </w:r>
            <w:r w:rsidR="00FA778B" w:rsidRPr="004853B6">
              <w:t xml:space="preserve"> 1</w:t>
            </w:r>
            <w:r w:rsidR="00066360" w:rsidRPr="004853B6">
              <w:t>5</w:t>
            </w:r>
            <w:r w:rsidRPr="004853B6">
              <w:t xml:space="preserve"> </w:t>
            </w:r>
          </w:p>
        </w:tc>
      </w:tr>
      <w:tr w:rsidR="00792E7E" w:rsidTr="00366C0B">
        <w:tc>
          <w:tcPr>
            <w:tcW w:w="614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792E7E" w:rsidRPr="00D9152C" w:rsidRDefault="00DD6E7C" w:rsidP="00792E7E">
            <w:pPr>
              <w:jc w:val="center"/>
              <w:rPr>
                <w:highlight w:val="cyan"/>
              </w:rPr>
            </w:pPr>
            <w:r w:rsidRPr="00D9152C">
              <w:rPr>
                <w:highlight w:val="cyan"/>
              </w:rPr>
              <w:t>Please hold s</w:t>
            </w:r>
            <w:r w:rsidR="00792E7E" w:rsidRPr="00D9152C">
              <w:rPr>
                <w:highlight w:val="cyan"/>
              </w:rPr>
              <w:t>pecial act</w:t>
            </w:r>
            <w:r w:rsidR="00066360" w:rsidRPr="00D9152C">
              <w:rPr>
                <w:highlight w:val="cyan"/>
              </w:rPr>
              <w:t xml:space="preserve">ivity </w:t>
            </w:r>
            <w:r w:rsidRPr="00D9152C">
              <w:rPr>
                <w:highlight w:val="cyan"/>
              </w:rPr>
              <w:t xml:space="preserve">we </w:t>
            </w:r>
            <w:r w:rsidR="00066360" w:rsidRPr="00D9152C">
              <w:rPr>
                <w:highlight w:val="cyan"/>
              </w:rPr>
              <w:t>will process on 01/</w:t>
            </w:r>
            <w:r w:rsidR="005B74E4" w:rsidRPr="00D9152C">
              <w:rPr>
                <w:highlight w:val="cyan"/>
              </w:rPr>
              <w:t>12</w:t>
            </w:r>
            <w:r w:rsidR="00B52B11" w:rsidRPr="00D9152C">
              <w:rPr>
                <w:highlight w:val="cyan"/>
              </w:rPr>
              <w:t>/20</w:t>
            </w:r>
            <w:r w:rsidR="00066360" w:rsidRPr="00D9152C">
              <w:rPr>
                <w:highlight w:val="cyan"/>
              </w:rPr>
              <w:t>2</w:t>
            </w:r>
            <w:r w:rsidR="005B74E4" w:rsidRPr="00D9152C">
              <w:rPr>
                <w:highlight w:val="cyan"/>
              </w:rPr>
              <w:t>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050DC0">
            <w:pPr>
              <w:jc w:val="center"/>
            </w:pPr>
            <w:r>
              <w:t>December 31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December </w:t>
            </w:r>
            <w:r w:rsidR="00066360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C354F1" w:rsidP="00CE432F">
            <w:pPr>
              <w:jc w:val="center"/>
            </w:pPr>
            <w:r>
              <w:t xml:space="preserve">January </w:t>
            </w:r>
            <w:r w:rsidR="00DD6E7C">
              <w:t>4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C354F1" w:rsidP="00CE432F">
            <w:pPr>
              <w:jc w:val="center"/>
            </w:pPr>
            <w:r>
              <w:t xml:space="preserve">January </w:t>
            </w:r>
            <w:r w:rsidR="00DD6E7C">
              <w:t>5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132E8F" w:rsidP="00CE432F">
            <w:pPr>
              <w:jc w:val="center"/>
            </w:pPr>
            <w:r>
              <w:t>January 1</w:t>
            </w:r>
            <w:r w:rsidR="005B74E4">
              <w:t>2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C354F1" w:rsidP="00CE432F">
            <w:pPr>
              <w:jc w:val="center"/>
            </w:pPr>
            <w:r>
              <w:t xml:space="preserve">January </w:t>
            </w:r>
            <w:r w:rsidR="005B74E4">
              <w:t>5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354F1">
            <w:pPr>
              <w:jc w:val="center"/>
            </w:pPr>
            <w:r>
              <w:t>January 2</w:t>
            </w:r>
            <w:r w:rsidR="0028638A">
              <w:t>3</w:t>
            </w:r>
            <w:bookmarkStart w:id="0" w:name="_GoBack"/>
            <w:bookmarkEnd w:id="0"/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5080F" w:rsidP="00C354F1">
            <w:pPr>
              <w:jc w:val="center"/>
            </w:pPr>
            <w:r>
              <w:t>January 2</w:t>
            </w:r>
            <w:r w:rsidR="00935368">
              <w:t>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6B1029" w:rsidP="00C354F1">
            <w:pPr>
              <w:jc w:val="center"/>
            </w:pPr>
            <w:r w:rsidRPr="004853B6">
              <w:t xml:space="preserve">January </w:t>
            </w:r>
            <w:r w:rsidR="006E40A4" w:rsidRPr="004853B6">
              <w:t>31</w:t>
            </w:r>
            <w:r w:rsidRPr="004853B6">
              <w:t xml:space="preserve"> 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Pr="00913725" w:rsidRDefault="00792E7E" w:rsidP="00CE432F">
            <w:pPr>
              <w:jc w:val="center"/>
            </w:pPr>
            <w:r w:rsidRPr="00913725">
              <w:t>January 2</w:t>
            </w:r>
            <w:r w:rsidR="0028638A">
              <w:t>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Pr="00913725" w:rsidRDefault="00792E7E" w:rsidP="00CE432F">
            <w:pPr>
              <w:jc w:val="center"/>
            </w:pPr>
            <w:r w:rsidRPr="00913725">
              <w:t xml:space="preserve">February </w:t>
            </w:r>
            <w:r w:rsidR="006E40A4">
              <w:t>7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Pr="00913725" w:rsidRDefault="0035080F" w:rsidP="00CE432F">
            <w:pPr>
              <w:jc w:val="center"/>
            </w:pPr>
            <w:r w:rsidRPr="00913725">
              <w:t xml:space="preserve">February </w:t>
            </w:r>
            <w:r w:rsidR="006E40A4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Pr="00913725" w:rsidRDefault="00792E7E" w:rsidP="002912FC">
            <w:pPr>
              <w:jc w:val="center"/>
            </w:pPr>
            <w:r w:rsidRPr="00913725">
              <w:t xml:space="preserve">February </w:t>
            </w:r>
            <w:r w:rsidR="006E40A4">
              <w:t>15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February </w:t>
            </w:r>
            <w:r w:rsidR="0028638A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February </w:t>
            </w:r>
            <w:r w:rsidR="005B74E4">
              <w:t>21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066360" w:rsidP="00CE432F">
            <w:pPr>
              <w:jc w:val="center"/>
            </w:pPr>
            <w:r>
              <w:t xml:space="preserve">February </w:t>
            </w:r>
            <w:r w:rsidR="0028638A">
              <w:t>2</w:t>
            </w:r>
            <w:r w:rsidR="005B74E4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B9040D" w:rsidP="00913725">
            <w:pPr>
              <w:jc w:val="center"/>
            </w:pPr>
            <w:r w:rsidRPr="004853B6">
              <w:t>February 2</w:t>
            </w:r>
            <w:r w:rsidR="005B74E4">
              <w:t>9</w:t>
            </w:r>
            <w:r w:rsidR="006B1029" w:rsidRPr="004853B6">
              <w:t xml:space="preserve"> 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DF6B34" w:rsidP="00CE432F">
            <w:pPr>
              <w:jc w:val="center"/>
            </w:pPr>
            <w:r>
              <w:t xml:space="preserve">February </w:t>
            </w:r>
            <w:r w:rsidR="005B74E4">
              <w:t>2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March </w:t>
            </w:r>
            <w:r w:rsidR="005B74E4">
              <w:t>1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5080F" w:rsidP="00CE432F">
            <w:pPr>
              <w:jc w:val="center"/>
            </w:pPr>
            <w:r>
              <w:t xml:space="preserve">March </w:t>
            </w:r>
            <w:r w:rsidR="005B74E4">
              <w:t>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>March 1</w:t>
            </w:r>
            <w:r w:rsidR="00066360">
              <w:t>5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March </w:t>
            </w:r>
            <w:r w:rsidR="005B74E4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B35912">
            <w:pPr>
              <w:jc w:val="center"/>
            </w:pPr>
            <w:r>
              <w:t xml:space="preserve">March </w:t>
            </w:r>
            <w:r w:rsidR="0028638A">
              <w:t>2</w:t>
            </w:r>
            <w:r w:rsidR="005B74E4">
              <w:t>1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66C0B" w:rsidP="00132E8F">
            <w:pPr>
              <w:jc w:val="center"/>
            </w:pPr>
            <w:r w:rsidRPr="006B4AE4">
              <w:t>March</w:t>
            </w:r>
            <w:r w:rsidR="006B4AE4" w:rsidRPr="006B4AE4">
              <w:t xml:space="preserve"> </w:t>
            </w:r>
            <w:r w:rsidR="0028638A">
              <w:t>2</w:t>
            </w:r>
            <w:r w:rsidR="005B74E4">
              <w:t>2</w:t>
            </w:r>
            <w:r w:rsidR="00132E8F" w:rsidRPr="006B4AE4">
              <w:t xml:space="preserve">  </w:t>
            </w:r>
            <w:r w:rsidRPr="006B4AE4">
              <w:t xml:space="preserve">  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6B4AE4" w:rsidP="00CE432F">
            <w:pPr>
              <w:jc w:val="center"/>
            </w:pPr>
            <w:r w:rsidRPr="004853B6">
              <w:t xml:space="preserve">March </w:t>
            </w:r>
            <w:r w:rsidR="005B74E4">
              <w:t>29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March </w:t>
            </w:r>
            <w:r w:rsidR="0028638A">
              <w:t>2</w:t>
            </w:r>
            <w:r w:rsidR="005B74E4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066360" w:rsidP="00CE432F">
            <w:pPr>
              <w:jc w:val="center"/>
            </w:pPr>
            <w:r>
              <w:t xml:space="preserve">April </w:t>
            </w:r>
            <w:r w:rsidR="00F7173C">
              <w:t>6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066360" w:rsidP="00CE432F">
            <w:pPr>
              <w:jc w:val="center"/>
            </w:pPr>
            <w:r w:rsidRPr="00747205">
              <w:t xml:space="preserve">April </w:t>
            </w:r>
            <w:r w:rsidR="00F7173C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132E8F" w:rsidP="00C354F1">
            <w:pPr>
              <w:jc w:val="center"/>
            </w:pPr>
            <w:r>
              <w:t>April 1</w:t>
            </w:r>
            <w:r w:rsidR="00F7173C">
              <w:t>5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6B4AE4" w:rsidP="00CE432F">
            <w:pPr>
              <w:jc w:val="center"/>
            </w:pPr>
            <w:r>
              <w:t xml:space="preserve">April </w:t>
            </w:r>
            <w:r w:rsidR="00F7173C">
              <w:t>6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>April 2</w:t>
            </w:r>
            <w:r w:rsidR="00F7173C">
              <w:t>2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6B4AE4" w:rsidP="00CE432F">
            <w:pPr>
              <w:jc w:val="center"/>
            </w:pPr>
            <w:r>
              <w:t>April 2</w:t>
            </w:r>
            <w:r w:rsidR="00F7173C">
              <w:t>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F7173C">
            <w:pPr>
              <w:jc w:val="center"/>
            </w:pPr>
            <w:r w:rsidRPr="004853B6">
              <w:t>Apri</w:t>
            </w:r>
            <w:r w:rsidR="00C846F4" w:rsidRPr="004853B6">
              <w:t>l</w:t>
            </w:r>
            <w:r w:rsidR="006B4AE4" w:rsidRPr="004853B6">
              <w:t xml:space="preserve"> </w:t>
            </w:r>
            <w:r w:rsidR="00F7173C">
              <w:t>30</w:t>
            </w:r>
            <w:r w:rsidR="00C846F4" w:rsidRPr="004853B6">
              <w:t xml:space="preserve"> </w:t>
            </w:r>
            <w:r w:rsidR="006B1029" w:rsidRPr="004853B6">
              <w:t xml:space="preserve"> 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>April 2</w:t>
            </w:r>
            <w:r w:rsidR="00F7173C">
              <w:t>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May </w:t>
            </w:r>
            <w:r w:rsidR="00F7173C">
              <w:t>7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5080F" w:rsidP="00CE432F">
            <w:pPr>
              <w:jc w:val="center"/>
            </w:pPr>
            <w:r>
              <w:t xml:space="preserve">May </w:t>
            </w:r>
            <w:r w:rsidR="00F7173C">
              <w:t>6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>May 1</w:t>
            </w:r>
            <w:r w:rsidR="0028638A">
              <w:t>5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May </w:t>
            </w:r>
            <w:r w:rsidR="00F7173C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6B4AE4" w:rsidP="00CE432F">
            <w:pPr>
              <w:jc w:val="center"/>
            </w:pPr>
            <w:r>
              <w:t>May 2</w:t>
            </w:r>
            <w:r w:rsidR="00F7173C">
              <w:t>2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5080F" w:rsidP="00132E8F">
            <w:pPr>
              <w:jc w:val="center"/>
            </w:pPr>
            <w:r w:rsidRPr="00D9152C">
              <w:rPr>
                <w:highlight w:val="cyan"/>
              </w:rPr>
              <w:t>May</w:t>
            </w:r>
            <w:r w:rsidR="006B4AE4" w:rsidRPr="00D9152C">
              <w:rPr>
                <w:highlight w:val="cyan"/>
              </w:rPr>
              <w:t xml:space="preserve"> </w:t>
            </w:r>
            <w:r w:rsidR="00797770" w:rsidRPr="00D9152C">
              <w:rPr>
                <w:highlight w:val="cyan"/>
              </w:rPr>
              <w:t>23</w:t>
            </w:r>
            <w:r w:rsidRPr="00D9152C">
              <w:rPr>
                <w:highlight w:val="cyan"/>
              </w:rPr>
              <w:t xml:space="preserve"> 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843AE">
            <w:pPr>
              <w:jc w:val="center"/>
            </w:pPr>
            <w:r w:rsidRPr="004853B6">
              <w:t>Ma</w:t>
            </w:r>
            <w:r w:rsidR="00C846F4" w:rsidRPr="004853B6">
              <w:t>y</w:t>
            </w:r>
            <w:r w:rsidR="00066360" w:rsidRPr="004853B6">
              <w:t xml:space="preserve"> </w:t>
            </w:r>
            <w:r w:rsidR="00797770" w:rsidRPr="004853B6">
              <w:t>31</w:t>
            </w:r>
            <w:r w:rsidR="00C846F4" w:rsidRPr="004853B6">
              <w:t xml:space="preserve"> 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>May 2</w:t>
            </w:r>
            <w:r w:rsidR="0028638A">
              <w:t>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June </w:t>
            </w:r>
            <w:r w:rsidR="00F7173C">
              <w:t>6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5080F" w:rsidP="00CE432F">
            <w:pPr>
              <w:jc w:val="center"/>
            </w:pPr>
            <w:r>
              <w:t xml:space="preserve">June </w:t>
            </w:r>
            <w:r w:rsidR="00F7173C">
              <w:t>7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354F1">
            <w:pPr>
              <w:jc w:val="center"/>
            </w:pPr>
            <w:r>
              <w:t>June 1</w:t>
            </w:r>
            <w:r w:rsidR="00F7173C">
              <w:t>4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66C0B" w:rsidP="00CE432F">
            <w:pPr>
              <w:jc w:val="center"/>
            </w:pPr>
            <w:r>
              <w:t xml:space="preserve">June </w:t>
            </w:r>
            <w:r w:rsidR="00F7173C">
              <w:t>7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366C0B" w:rsidRPr="00366C0B" w:rsidRDefault="00366C0B" w:rsidP="00366C0B">
            <w:pPr>
              <w:jc w:val="center"/>
              <w:rPr>
                <w:highlight w:val="yellow"/>
              </w:rPr>
            </w:pPr>
            <w:r w:rsidRPr="00366C0B">
              <w:rPr>
                <w:highlight w:val="yellow"/>
              </w:rPr>
              <w:t xml:space="preserve">June </w:t>
            </w:r>
            <w:r w:rsidR="00F7173C">
              <w:rPr>
                <w:highlight w:val="yellow"/>
              </w:rPr>
              <w:t>28</w:t>
            </w:r>
          </w:p>
          <w:p w:rsidR="00792E7E" w:rsidRDefault="00A01117" w:rsidP="00366C0B">
            <w:pPr>
              <w:jc w:val="center"/>
            </w:pPr>
            <w:r>
              <w:rPr>
                <w:highlight w:val="yellow"/>
              </w:rPr>
              <w:t>(estimate thru 30</w:t>
            </w:r>
            <w:r w:rsidR="00366C0B" w:rsidRPr="00366C0B">
              <w:rPr>
                <w:highlight w:val="yellow"/>
                <w:vertAlign w:val="superscript"/>
              </w:rPr>
              <w:t>th</w:t>
            </w:r>
            <w:r w:rsidR="00366C0B" w:rsidRPr="00366C0B">
              <w:rPr>
                <w:highlight w:val="yellow"/>
              </w:rPr>
              <w:t>)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66C0B" w:rsidP="00CE432F">
            <w:pPr>
              <w:jc w:val="center"/>
            </w:pPr>
            <w:r>
              <w:t>June 2</w:t>
            </w:r>
            <w:r w:rsidR="00146813">
              <w:t>1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354F1">
            <w:pPr>
              <w:jc w:val="center"/>
            </w:pPr>
            <w:r w:rsidRPr="004853B6">
              <w:t xml:space="preserve">June </w:t>
            </w:r>
            <w:r w:rsidR="006B4AE4" w:rsidRPr="004853B6">
              <w:t>30</w:t>
            </w:r>
          </w:p>
        </w:tc>
      </w:tr>
    </w:tbl>
    <w:p w:rsidR="00D57B20" w:rsidRDefault="00D57B20" w:rsidP="00D57B20">
      <w:pPr>
        <w:tabs>
          <w:tab w:val="left" w:pos="0"/>
          <w:tab w:val="left" w:pos="720"/>
          <w:tab w:val="left" w:pos="1155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0" w:hanging="7200"/>
        <w:jc w:val="center"/>
        <w:rPr>
          <w:rFonts w:ascii="Arial" w:hAnsi="Arial"/>
        </w:rPr>
      </w:pPr>
    </w:p>
    <w:p w:rsidR="00CF10C5" w:rsidRPr="00A01117" w:rsidRDefault="00A01117">
      <w:pPr>
        <w:rPr>
          <w:b/>
        </w:rPr>
      </w:pPr>
      <w:r>
        <w:rPr>
          <w:b/>
        </w:rPr>
        <w:t>NO</w:t>
      </w:r>
      <w:r w:rsidR="00050DC0" w:rsidRPr="00A01117">
        <w:rPr>
          <w:b/>
        </w:rPr>
        <w:t xml:space="preserve"> </w:t>
      </w:r>
      <w:r w:rsidRPr="00A01117">
        <w:rPr>
          <w:b/>
        </w:rPr>
        <w:t xml:space="preserve">special activity </w:t>
      </w:r>
      <w:r w:rsidR="00747205">
        <w:rPr>
          <w:b/>
        </w:rPr>
        <w:t>November 30</w:t>
      </w:r>
      <w:r w:rsidR="00DF6B34">
        <w:rPr>
          <w:b/>
        </w:rPr>
        <w:t xml:space="preserve"> or</w:t>
      </w:r>
      <w:r w:rsidR="00C846F4" w:rsidRPr="00A01117">
        <w:rPr>
          <w:b/>
        </w:rPr>
        <w:t xml:space="preserve"> </w:t>
      </w:r>
      <w:r w:rsidR="00DF6B34">
        <w:rPr>
          <w:b/>
        </w:rPr>
        <w:t>December 31</w:t>
      </w:r>
      <w:r w:rsidR="00050DC0" w:rsidRPr="00A01117">
        <w:rPr>
          <w:b/>
        </w:rPr>
        <w:t>.</w:t>
      </w:r>
      <w:r w:rsidR="00366C0B">
        <w:t xml:space="preserve"> </w:t>
      </w:r>
      <w:r w:rsidR="00366C0B" w:rsidRPr="00A01117">
        <w:rPr>
          <w:b/>
        </w:rPr>
        <w:t>June 30</w:t>
      </w:r>
      <w:r w:rsidR="00FA778B" w:rsidRPr="00A01117">
        <w:rPr>
          <w:b/>
        </w:rPr>
        <w:t xml:space="preserve"> special activity is due June 2</w:t>
      </w:r>
      <w:r w:rsidR="00F7173C">
        <w:rPr>
          <w:b/>
        </w:rPr>
        <w:t>0</w:t>
      </w:r>
      <w:r w:rsidR="00366C0B" w:rsidRPr="00A01117">
        <w:rPr>
          <w:b/>
          <w:vertAlign w:val="superscript"/>
        </w:rPr>
        <w:t>th</w:t>
      </w:r>
      <w:r w:rsidR="00366C0B" w:rsidRPr="00A01117">
        <w:rPr>
          <w:b/>
        </w:rPr>
        <w:t xml:space="preserve"> but needs to be estimated thru June 30.</w:t>
      </w:r>
    </w:p>
    <w:p w:rsidR="00366C0B" w:rsidRPr="00A01117" w:rsidRDefault="00366C0B">
      <w:pPr>
        <w:rPr>
          <w:b/>
        </w:rPr>
      </w:pPr>
    </w:p>
    <w:p w:rsidR="00366C0B" w:rsidRDefault="00366C0B">
      <w:r w:rsidRPr="00D9152C">
        <w:rPr>
          <w:highlight w:val="cyan"/>
        </w:rPr>
        <w:t>Highlighted</w:t>
      </w:r>
      <w:r>
        <w:t xml:space="preserve"> pay dates are special c</w:t>
      </w:r>
      <w:r w:rsidR="00797307">
        <w:t>ut</w:t>
      </w:r>
      <w:r w:rsidR="007835DC">
        <w:t>-</w:t>
      </w:r>
      <w:r w:rsidR="00797307">
        <w:t>off times due to holidays OR</w:t>
      </w:r>
      <w:r>
        <w:t xml:space="preserve"> bank deadlines.</w:t>
      </w:r>
    </w:p>
    <w:p w:rsidR="00366C0B" w:rsidRDefault="00366C0B"/>
    <w:p w:rsidR="00366C0B" w:rsidRDefault="00366C0B">
      <w:r w:rsidRPr="00366C0B">
        <w:rPr>
          <w:highlight w:val="yellow"/>
        </w:rPr>
        <w:t>Highlighted</w:t>
      </w:r>
      <w:r>
        <w:t xml:space="preserve"> pay dates are special time card cut</w:t>
      </w:r>
      <w:r w:rsidR="007835DC">
        <w:t>-</w:t>
      </w:r>
      <w:r>
        <w:t xml:space="preserve">off dates due to </w:t>
      </w:r>
      <w:r w:rsidR="007835DC">
        <w:t xml:space="preserve">the </w:t>
      </w:r>
      <w:r>
        <w:t>closing of the fiscal year.</w:t>
      </w:r>
    </w:p>
    <w:p w:rsidR="00366C0B" w:rsidRDefault="00366C0B"/>
    <w:p w:rsidR="00366C0B" w:rsidRDefault="00366C0B"/>
    <w:sectPr w:rsidR="00366C0B" w:rsidSect="00366C0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Y0MDWzsDQ0NDU0NbBU0lEKTi0uzszPAykwNKsFAHFN8B8tAAAA"/>
  </w:docVars>
  <w:rsids>
    <w:rsidRoot w:val="00D57B20"/>
    <w:rsid w:val="0002085E"/>
    <w:rsid w:val="0002791A"/>
    <w:rsid w:val="00050DC0"/>
    <w:rsid w:val="000624AF"/>
    <w:rsid w:val="00066360"/>
    <w:rsid w:val="00070FB3"/>
    <w:rsid w:val="00076C0A"/>
    <w:rsid w:val="00092158"/>
    <w:rsid w:val="000B4787"/>
    <w:rsid w:val="000F3367"/>
    <w:rsid w:val="00132E8F"/>
    <w:rsid w:val="00146813"/>
    <w:rsid w:val="0015167A"/>
    <w:rsid w:val="00151935"/>
    <w:rsid w:val="001849DB"/>
    <w:rsid w:val="001B5AFD"/>
    <w:rsid w:val="001F7831"/>
    <w:rsid w:val="0028638A"/>
    <w:rsid w:val="002912FC"/>
    <w:rsid w:val="002C68AC"/>
    <w:rsid w:val="002D1A5F"/>
    <w:rsid w:val="0035080F"/>
    <w:rsid w:val="00366C0B"/>
    <w:rsid w:val="00385397"/>
    <w:rsid w:val="003A496B"/>
    <w:rsid w:val="00441E7E"/>
    <w:rsid w:val="004853B6"/>
    <w:rsid w:val="004A7C02"/>
    <w:rsid w:val="004E1B14"/>
    <w:rsid w:val="00554E1A"/>
    <w:rsid w:val="005B74E4"/>
    <w:rsid w:val="00607B55"/>
    <w:rsid w:val="00674637"/>
    <w:rsid w:val="006869A3"/>
    <w:rsid w:val="006B1029"/>
    <w:rsid w:val="006B4AE4"/>
    <w:rsid w:val="006E40A4"/>
    <w:rsid w:val="006E73E4"/>
    <w:rsid w:val="00747205"/>
    <w:rsid w:val="00750DB7"/>
    <w:rsid w:val="00775F4A"/>
    <w:rsid w:val="007835DC"/>
    <w:rsid w:val="00792E7E"/>
    <w:rsid w:val="00797307"/>
    <w:rsid w:val="00797770"/>
    <w:rsid w:val="0080284E"/>
    <w:rsid w:val="0081112D"/>
    <w:rsid w:val="00814382"/>
    <w:rsid w:val="00833082"/>
    <w:rsid w:val="0087344D"/>
    <w:rsid w:val="008B10F6"/>
    <w:rsid w:val="00913725"/>
    <w:rsid w:val="0092511E"/>
    <w:rsid w:val="00934942"/>
    <w:rsid w:val="00935368"/>
    <w:rsid w:val="00A01117"/>
    <w:rsid w:val="00A33727"/>
    <w:rsid w:val="00B334BE"/>
    <w:rsid w:val="00B35912"/>
    <w:rsid w:val="00B52B11"/>
    <w:rsid w:val="00B9040D"/>
    <w:rsid w:val="00C15A2D"/>
    <w:rsid w:val="00C17E32"/>
    <w:rsid w:val="00C354F1"/>
    <w:rsid w:val="00C46B46"/>
    <w:rsid w:val="00C843AE"/>
    <w:rsid w:val="00C846F4"/>
    <w:rsid w:val="00CE432F"/>
    <w:rsid w:val="00CF10C5"/>
    <w:rsid w:val="00D57B20"/>
    <w:rsid w:val="00D9152C"/>
    <w:rsid w:val="00DB1339"/>
    <w:rsid w:val="00DB1713"/>
    <w:rsid w:val="00DC262C"/>
    <w:rsid w:val="00DD6E7C"/>
    <w:rsid w:val="00DF6B34"/>
    <w:rsid w:val="00E22172"/>
    <w:rsid w:val="00E506BB"/>
    <w:rsid w:val="00E92390"/>
    <w:rsid w:val="00EA7666"/>
    <w:rsid w:val="00F2213C"/>
    <w:rsid w:val="00F438AF"/>
    <w:rsid w:val="00F550CB"/>
    <w:rsid w:val="00F634F2"/>
    <w:rsid w:val="00F7173C"/>
    <w:rsid w:val="00F81F7A"/>
    <w:rsid w:val="00FA0077"/>
    <w:rsid w:val="00FA0F73"/>
    <w:rsid w:val="00FA44D0"/>
    <w:rsid w:val="00FA778B"/>
    <w:rsid w:val="00FB1A2B"/>
    <w:rsid w:val="00FB5C44"/>
    <w:rsid w:val="00FF0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23BBFA-AB14-4C7A-9B2E-1A975AAE0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7B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e.unzueta</dc:creator>
  <cp:lastModifiedBy>Julie Unzueta</cp:lastModifiedBy>
  <cp:revision>3</cp:revision>
  <cp:lastPrinted>2023-05-30T14:17:00Z</cp:lastPrinted>
  <dcterms:created xsi:type="dcterms:W3CDTF">2023-06-13T21:06:00Z</dcterms:created>
  <dcterms:modified xsi:type="dcterms:W3CDTF">2023-06-14T12:00:00Z</dcterms:modified>
</cp:coreProperties>
</file>